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8456B" w14:textId="0F5917B3" w:rsidR="005F55E0" w:rsidRPr="005F55E0" w:rsidRDefault="00E43E0F" w:rsidP="005F55E0">
      <w:pPr>
        <w:pStyle w:val="stBilgi"/>
        <w:rPr>
          <w:rFonts w:ascii="Times New Roman" w:hAnsi="Times New Roman" w:cs="Times New Roman"/>
          <w:b/>
          <w:color w:val="FFFFFF" w:themeColor="background1"/>
          <w:sz w:val="56"/>
          <w:szCs w:val="40"/>
        </w:rPr>
      </w:pPr>
      <w:r w:rsidRPr="00385418">
        <w:rPr>
          <w:rFonts w:ascii="Times New Roman" w:hAnsi="Times New Roman" w:cs="Times New Roman"/>
          <w:b/>
          <w:noProof/>
          <w:color w:val="202733"/>
          <w:sz w:val="56"/>
          <w:szCs w:val="40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802C8" wp14:editId="67EEF0F0">
                <wp:simplePos x="0" y="0"/>
                <wp:positionH relativeFrom="page">
                  <wp:align>left</wp:align>
                </wp:positionH>
                <wp:positionV relativeFrom="paragraph">
                  <wp:posOffset>-180340</wp:posOffset>
                </wp:positionV>
                <wp:extent cx="7559040" cy="266065"/>
                <wp:effectExtent l="0" t="0" r="3810" b="635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66065"/>
                        </a:xfrm>
                        <a:prstGeom prst="rect">
                          <a:avLst/>
                        </a:prstGeom>
                        <a:solidFill>
                          <a:srgbClr val="09304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3DABC15" id="Dikdörtgen 2" o:spid="_x0000_s1026" style="position:absolute;margin-left:0;margin-top:-14.2pt;width:595.2pt;height:20.9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" fillcolor="#093048" stroked="f" strokeweight="1pt">
                <w10:wrap anchorx="page"/>
              </v:rect>
            </w:pict>
          </mc:Fallback>
        </mc:AlternateContent>
      </w:r>
      <w:r w:rsidR="002E20DC">
        <w:rPr>
          <w:rFonts w:ascii="Times New Roman" w:hAnsi="Times New Roman" w:cs="Times New Roman"/>
          <w:b/>
          <w:noProof/>
          <w:color w:val="FFFFFF" w:themeColor="background1"/>
          <w:sz w:val="56"/>
          <w:szCs w:val="40"/>
          <w:lang w:eastAsia="tr-TR"/>
        </w:rPr>
        <w:drawing>
          <wp:anchor distT="0" distB="0" distL="114300" distR="114300" simplePos="0" relativeHeight="251660288" behindDoc="1" locked="0" layoutInCell="1" allowOverlap="1" wp14:anchorId="44D0B57B" wp14:editId="6C7AAC2E">
            <wp:simplePos x="0" y="0"/>
            <wp:positionH relativeFrom="margin">
              <wp:posOffset>1993900</wp:posOffset>
            </wp:positionH>
            <wp:positionV relativeFrom="paragraph">
              <wp:posOffset>321615</wp:posOffset>
            </wp:positionV>
            <wp:extent cx="1767205" cy="534670"/>
            <wp:effectExtent l="0" t="0" r="4445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205" cy="53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0DC">
        <w:rPr>
          <w:rFonts w:ascii="Times New Roman" w:hAnsi="Times New Roman" w:cs="Times New Roman"/>
          <w:b/>
          <w:noProof/>
          <w:color w:val="FFFFFF" w:themeColor="background1"/>
          <w:sz w:val="56"/>
          <w:szCs w:val="40"/>
          <w:lang w:eastAsia="tr-TR"/>
        </w:rPr>
        <w:drawing>
          <wp:anchor distT="0" distB="0" distL="114300" distR="114300" simplePos="0" relativeHeight="251658240" behindDoc="1" locked="0" layoutInCell="1" allowOverlap="1" wp14:anchorId="3E5088C4" wp14:editId="2CCF44F1">
            <wp:simplePos x="0" y="0"/>
            <wp:positionH relativeFrom="page">
              <wp:posOffset>-20320</wp:posOffset>
            </wp:positionH>
            <wp:positionV relativeFrom="paragraph">
              <wp:posOffset>-173194</wp:posOffset>
            </wp:positionV>
            <wp:extent cx="7620027" cy="2204113"/>
            <wp:effectExtent l="0" t="0" r="0" b="571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27" cy="2204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053315" w14:textId="55065E14" w:rsidR="002E20DC" w:rsidRDefault="002E20DC" w:rsidP="002E20DC">
      <w:pPr>
        <w:pStyle w:val="stBilgi"/>
        <w:jc w:val="center"/>
        <w:rPr>
          <w:rFonts w:ascii="Verdana" w:hAnsi="Verdana" w:cs="Times New Roman"/>
          <w:b/>
          <w:color w:val="FF0000"/>
          <w:sz w:val="28"/>
          <w:szCs w:val="40"/>
        </w:rPr>
      </w:pPr>
    </w:p>
    <w:p w14:paraId="43459522" w14:textId="77777777" w:rsidR="002E20DC" w:rsidRDefault="002E20DC" w:rsidP="002E20DC">
      <w:pPr>
        <w:pStyle w:val="stBilgi"/>
        <w:jc w:val="center"/>
        <w:rPr>
          <w:rFonts w:ascii="Verdana" w:hAnsi="Verdana" w:cs="Times New Roman"/>
          <w:b/>
          <w:color w:val="FF0000"/>
          <w:sz w:val="28"/>
          <w:szCs w:val="40"/>
        </w:rPr>
      </w:pPr>
    </w:p>
    <w:p w14:paraId="5D654CE2" w14:textId="77777777" w:rsidR="002E20DC" w:rsidRDefault="002E20DC" w:rsidP="002E20DC">
      <w:pPr>
        <w:pStyle w:val="stBilgi"/>
        <w:rPr>
          <w:rFonts w:ascii="Verdana" w:hAnsi="Verdana" w:cs="Times New Roman"/>
          <w:b/>
          <w:color w:val="FF0000"/>
          <w:sz w:val="28"/>
          <w:szCs w:val="40"/>
        </w:rPr>
      </w:pPr>
    </w:p>
    <w:p w14:paraId="3634AD06" w14:textId="1DDE8AEF" w:rsidR="00385418" w:rsidRDefault="00385418" w:rsidP="00385418">
      <w:pPr>
        <w:pStyle w:val="stBilgi"/>
        <w:tabs>
          <w:tab w:val="clear" w:pos="4536"/>
          <w:tab w:val="clear" w:pos="9072"/>
          <w:tab w:val="left" w:pos="3617"/>
        </w:tabs>
        <w:rPr>
          <w:rFonts w:ascii="Verdana" w:hAnsi="Verdana" w:cs="Times New Roman"/>
          <w:b/>
          <w:color w:val="FF0000"/>
          <w:sz w:val="28"/>
          <w:szCs w:val="40"/>
        </w:rPr>
      </w:pPr>
      <w:r>
        <w:rPr>
          <w:rFonts w:ascii="Verdana" w:hAnsi="Verdana" w:cs="Times New Roman"/>
          <w:b/>
          <w:color w:val="FF0000"/>
          <w:sz w:val="28"/>
          <w:szCs w:val="40"/>
        </w:rPr>
        <w:tab/>
      </w:r>
    </w:p>
    <w:p w14:paraId="2FDEFCBC" w14:textId="219413CF" w:rsidR="00BA00BD" w:rsidRPr="00385418" w:rsidRDefault="00BA00BD" w:rsidP="002E20DC">
      <w:pPr>
        <w:pStyle w:val="stBilgi"/>
        <w:jc w:val="center"/>
        <w:rPr>
          <w:rFonts w:ascii="Verdana" w:hAnsi="Verdana" w:cs="Times New Roman"/>
          <w:b/>
          <w:color w:val="093048"/>
          <w:sz w:val="28"/>
          <w:szCs w:val="40"/>
        </w:rPr>
      </w:pPr>
      <w:r w:rsidRPr="00385418">
        <w:rPr>
          <w:rFonts w:ascii="Verdana" w:hAnsi="Verdana" w:cs="Times New Roman"/>
          <w:b/>
          <w:color w:val="093048"/>
          <w:sz w:val="28"/>
          <w:szCs w:val="40"/>
        </w:rPr>
        <w:t>Yüksek Lisans</w:t>
      </w:r>
      <w:r w:rsidR="002E20DC" w:rsidRPr="00385418">
        <w:rPr>
          <w:rFonts w:ascii="Verdana" w:hAnsi="Verdana" w:cs="Times New Roman"/>
          <w:b/>
          <w:color w:val="093048"/>
          <w:sz w:val="28"/>
          <w:szCs w:val="40"/>
        </w:rPr>
        <w:t xml:space="preserve"> </w:t>
      </w:r>
      <w:r w:rsidRPr="00385418">
        <w:rPr>
          <w:rFonts w:ascii="Verdana" w:hAnsi="Verdana" w:cs="Times New Roman"/>
          <w:b/>
          <w:color w:val="093048"/>
          <w:sz w:val="28"/>
          <w:szCs w:val="40"/>
        </w:rPr>
        <w:t>Tez İlerleme Formu</w:t>
      </w:r>
    </w:p>
    <w:p w14:paraId="0BAF4B8B" w14:textId="2F27CC9B" w:rsid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p w14:paraId="3289A63A" w14:textId="226F73EF" w:rsidR="00417AEA" w:rsidRP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tbl>
      <w:tblPr>
        <w:tblStyle w:val="TabloKlavuzu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1982"/>
        <w:gridCol w:w="993"/>
        <w:gridCol w:w="2971"/>
      </w:tblGrid>
      <w:tr w:rsidR="00417AEA" w:rsidRPr="006A7846" w14:paraId="49745193" w14:textId="77777777" w:rsidTr="001A04CA">
        <w:trPr>
          <w:gridAfter w:val="3"/>
          <w:wAfter w:w="5946" w:type="dxa"/>
          <w:trHeight w:val="397"/>
        </w:trPr>
        <w:tc>
          <w:tcPr>
            <w:tcW w:w="3114" w:type="dxa"/>
            <w:tcBorders>
              <w:top w:val="single" w:sz="4" w:space="0" w:color="2E74B5" w:themeColor="accent1" w:themeShade="BF"/>
            </w:tcBorders>
            <w:shd w:val="clear" w:color="auto" w:fill="093048"/>
            <w:vAlign w:val="center"/>
          </w:tcPr>
          <w:p w14:paraId="7590A76F" w14:textId="1F129C06" w:rsidR="00292944" w:rsidRPr="006A7846" w:rsidRDefault="00BA00BD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6A7846">
              <w:rPr>
                <w:rFonts w:ascii="Times New Roman" w:hAnsi="Times New Roman" w:cs="Times New Roman"/>
                <w:color w:val="FFFFFF" w:themeColor="background1"/>
              </w:rPr>
              <w:t>Öğrencinin</w:t>
            </w:r>
            <w:r w:rsidR="00292944" w:rsidRPr="006A7846">
              <w:rPr>
                <w:rFonts w:ascii="Times New Roman" w:hAnsi="Times New Roman" w:cs="Times New Roman"/>
                <w:color w:val="FFFFFF" w:themeColor="background1"/>
              </w:rPr>
              <w:t>;</w:t>
            </w:r>
          </w:p>
        </w:tc>
      </w:tr>
      <w:tr w:rsidR="00417AEA" w:rsidRPr="006A7846" w14:paraId="7CA88C13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0E6A3ECF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Adı Soyadı:</w:t>
            </w:r>
          </w:p>
        </w:tc>
        <w:tc>
          <w:tcPr>
            <w:tcW w:w="5946" w:type="dxa"/>
            <w:gridSpan w:val="3"/>
            <w:vAlign w:val="center"/>
          </w:tcPr>
          <w:p w14:paraId="1CF84CD7" w14:textId="46E98238" w:rsidR="00EF1BF6" w:rsidRPr="006A7846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711BD56A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6912A90A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.C. Kimlik Numarası</w:t>
            </w:r>
          </w:p>
        </w:tc>
        <w:tc>
          <w:tcPr>
            <w:tcW w:w="5946" w:type="dxa"/>
            <w:gridSpan w:val="3"/>
            <w:vAlign w:val="center"/>
          </w:tcPr>
          <w:p w14:paraId="0BEBD375" w14:textId="07358945" w:rsidR="00EF1BF6" w:rsidRPr="006A7846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01C14AEE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214127C3" w14:textId="7281C465" w:rsidR="00E116D9" w:rsidRPr="006A7846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Cep Telefonu:</w:t>
            </w:r>
          </w:p>
        </w:tc>
        <w:tc>
          <w:tcPr>
            <w:tcW w:w="1982" w:type="dxa"/>
            <w:tcBorders>
              <w:bottom w:val="single" w:sz="4" w:space="0" w:color="auto"/>
            </w:tcBorders>
            <w:vAlign w:val="center"/>
          </w:tcPr>
          <w:p w14:paraId="032E8ABE" w14:textId="72D1BABF" w:rsidR="00E116D9" w:rsidRPr="006A7846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B8D3BD8" w14:textId="409B1291" w:rsidR="00E116D9" w:rsidRPr="006A7846" w:rsidRDefault="00E116D9" w:rsidP="001864F0">
            <w:pPr>
              <w:spacing w:line="276" w:lineRule="auto"/>
              <w:rPr>
                <w:rFonts w:ascii="Times New Roman" w:hAnsi="Times New Roman" w:cs="Times New Roman"/>
                <w:bCs/>
                <w:color w:val="093048"/>
              </w:rPr>
            </w:pPr>
            <w:r w:rsidRPr="006A7846">
              <w:rPr>
                <w:rFonts w:ascii="Times New Roman" w:hAnsi="Times New Roman" w:cs="Times New Roman"/>
                <w:bCs/>
                <w:color w:val="093048"/>
              </w:rPr>
              <w:t>e-Mail</w:t>
            </w: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5B9F1A50" w14:textId="68245342" w:rsidR="00E116D9" w:rsidRPr="006A7846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BA00BD" w:rsidRPr="006A7846" w14:paraId="49FE365D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272AEF7E" w14:textId="707E0320" w:rsidR="00BA00BD" w:rsidRPr="006A7846" w:rsidRDefault="00BA00BD" w:rsidP="00BA00BD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Yüksek Lisansta Kayıtlı Olduğu Üniversite-Enstitü-Program:</w:t>
            </w:r>
          </w:p>
        </w:tc>
        <w:tc>
          <w:tcPr>
            <w:tcW w:w="5946" w:type="dxa"/>
            <w:gridSpan w:val="3"/>
            <w:tcBorders>
              <w:bottom w:val="single" w:sz="4" w:space="0" w:color="auto"/>
            </w:tcBorders>
            <w:vAlign w:val="center"/>
          </w:tcPr>
          <w:p w14:paraId="64C739B8" w14:textId="72F62632" w:rsidR="00BA00BD" w:rsidRPr="006A7846" w:rsidRDefault="00BA00BD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39764A77" w14:textId="77777777" w:rsidTr="001864F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14" w:type="dxa"/>
            <w:tcBorders>
              <w:left w:val="nil"/>
              <w:right w:val="nil"/>
            </w:tcBorders>
            <w:vAlign w:val="center"/>
          </w:tcPr>
          <w:p w14:paraId="4742AEF6" w14:textId="5F979358" w:rsidR="001864F0" w:rsidRPr="006A7846" w:rsidRDefault="001864F0" w:rsidP="001864F0">
            <w:pPr>
              <w:spacing w:line="276" w:lineRule="auto"/>
              <w:rPr>
                <w:color w:val="093048"/>
              </w:rPr>
            </w:pPr>
          </w:p>
        </w:tc>
        <w:tc>
          <w:tcPr>
            <w:tcW w:w="1982" w:type="dxa"/>
            <w:tcBorders>
              <w:left w:val="nil"/>
              <w:bottom w:val="nil"/>
              <w:right w:val="nil"/>
            </w:tcBorders>
            <w:vAlign w:val="center"/>
          </w:tcPr>
          <w:p w14:paraId="643EE32A" w14:textId="77777777" w:rsidR="00E116D9" w:rsidRPr="006A7846" w:rsidRDefault="00E116D9" w:rsidP="001864F0">
            <w:pPr>
              <w:spacing w:line="276" w:lineRule="auto"/>
              <w:rPr>
                <w:rFonts w:cs="Times New Roman"/>
                <w:color w:val="093048"/>
              </w:rPr>
            </w:pP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  <w:vAlign w:val="center"/>
          </w:tcPr>
          <w:p w14:paraId="5B9DAD41" w14:textId="77777777" w:rsidR="00E116D9" w:rsidRPr="006A7846" w:rsidRDefault="00E116D9" w:rsidP="001864F0">
            <w:pPr>
              <w:spacing w:line="276" w:lineRule="auto"/>
              <w:rPr>
                <w:rFonts w:cs="Times New Roman"/>
                <w:b/>
                <w:bCs/>
                <w:color w:val="093048"/>
              </w:rPr>
            </w:pPr>
          </w:p>
        </w:tc>
        <w:tc>
          <w:tcPr>
            <w:tcW w:w="2971" w:type="dxa"/>
            <w:tcBorders>
              <w:left w:val="nil"/>
              <w:bottom w:val="nil"/>
              <w:right w:val="nil"/>
            </w:tcBorders>
            <w:vAlign w:val="center"/>
          </w:tcPr>
          <w:p w14:paraId="4B0C7F23" w14:textId="77777777" w:rsidR="00E116D9" w:rsidRPr="006A7846" w:rsidRDefault="00E116D9" w:rsidP="001864F0">
            <w:pPr>
              <w:spacing w:line="276" w:lineRule="auto"/>
              <w:rPr>
                <w:rFonts w:cs="Times New Roman"/>
                <w:color w:val="093048"/>
              </w:rPr>
            </w:pPr>
          </w:p>
        </w:tc>
      </w:tr>
      <w:tr w:rsidR="00417AEA" w:rsidRPr="006A7846" w14:paraId="47C67CFB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shd w:val="clear" w:color="auto" w:fill="093048"/>
            <w:vAlign w:val="center"/>
          </w:tcPr>
          <w:p w14:paraId="697137B3" w14:textId="053D4B09" w:rsidR="00E116D9" w:rsidRPr="006A7846" w:rsidRDefault="00E116D9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6A7846">
              <w:rPr>
                <w:rFonts w:ascii="Times New Roman" w:hAnsi="Times New Roman" w:cs="Times New Roman"/>
                <w:color w:val="FFFFFF" w:themeColor="background1"/>
              </w:rPr>
              <w:t>Danışmanı</w:t>
            </w:r>
            <w:r w:rsidR="00BA00BD" w:rsidRPr="006A7846">
              <w:rPr>
                <w:rFonts w:ascii="Times New Roman" w:hAnsi="Times New Roman" w:cs="Times New Roman"/>
                <w:color w:val="FFFFFF" w:themeColor="background1"/>
              </w:rPr>
              <w:t>n</w:t>
            </w:r>
            <w:r w:rsidRPr="006A7846">
              <w:rPr>
                <w:rFonts w:ascii="Times New Roman" w:hAnsi="Times New Roman" w:cs="Times New Roman"/>
                <w:color w:val="FFFFFF" w:themeColor="background1"/>
              </w:rPr>
              <w:t>:</w:t>
            </w:r>
          </w:p>
        </w:tc>
        <w:tc>
          <w:tcPr>
            <w:tcW w:w="5946" w:type="dxa"/>
            <w:gridSpan w:val="3"/>
            <w:tcBorders>
              <w:top w:val="nil"/>
              <w:right w:val="nil"/>
            </w:tcBorders>
            <w:vAlign w:val="center"/>
          </w:tcPr>
          <w:p w14:paraId="3772BCEC" w14:textId="77777777" w:rsidR="00E116D9" w:rsidRPr="006A7846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48324C1C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231640D3" w14:textId="44ADDBA4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Adı-Soyadı</w:t>
            </w:r>
          </w:p>
        </w:tc>
        <w:tc>
          <w:tcPr>
            <w:tcW w:w="5946" w:type="dxa"/>
            <w:gridSpan w:val="3"/>
            <w:vAlign w:val="center"/>
          </w:tcPr>
          <w:p w14:paraId="27C19307" w14:textId="5828D67D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BA00BD" w:rsidRPr="006A7846" w14:paraId="18FDA879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7D077C18" w14:textId="216418EA" w:rsidR="00BA00BD" w:rsidRPr="006A7846" w:rsidRDefault="00BA00BD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Unvanı</w:t>
            </w:r>
          </w:p>
        </w:tc>
        <w:tc>
          <w:tcPr>
            <w:tcW w:w="5946" w:type="dxa"/>
            <w:gridSpan w:val="3"/>
            <w:vAlign w:val="center"/>
          </w:tcPr>
          <w:p w14:paraId="23308F7E" w14:textId="31B965FC" w:rsidR="00BA00BD" w:rsidRPr="006A7846" w:rsidRDefault="00BA00BD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510C87A5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6B199C81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elefon:</w:t>
            </w:r>
          </w:p>
        </w:tc>
        <w:tc>
          <w:tcPr>
            <w:tcW w:w="1982" w:type="dxa"/>
            <w:vAlign w:val="center"/>
          </w:tcPr>
          <w:p w14:paraId="5095FF31" w14:textId="308A2F9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  <w:tc>
          <w:tcPr>
            <w:tcW w:w="993" w:type="dxa"/>
            <w:vAlign w:val="center"/>
          </w:tcPr>
          <w:p w14:paraId="256BDE3C" w14:textId="77777777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e-Mail:</w:t>
            </w:r>
          </w:p>
        </w:tc>
        <w:tc>
          <w:tcPr>
            <w:tcW w:w="2971" w:type="dxa"/>
            <w:vAlign w:val="center"/>
          </w:tcPr>
          <w:p w14:paraId="363958B2" w14:textId="549AF7FF" w:rsidR="00EF1BF6" w:rsidRPr="006A7846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  <w:tr w:rsidR="00417AEA" w:rsidRPr="006A7846" w14:paraId="1F3C06DC" w14:textId="77777777" w:rsidTr="001A04C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3114" w:type="dxa"/>
            <w:vAlign w:val="center"/>
          </w:tcPr>
          <w:p w14:paraId="5E263D08" w14:textId="2D4AC96E" w:rsidR="00E116D9" w:rsidRPr="006A7846" w:rsidRDefault="00BA00BD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Üniversite-Fakülte-Bölüm:</w:t>
            </w:r>
          </w:p>
        </w:tc>
        <w:tc>
          <w:tcPr>
            <w:tcW w:w="5946" w:type="dxa"/>
            <w:gridSpan w:val="3"/>
            <w:vAlign w:val="center"/>
          </w:tcPr>
          <w:p w14:paraId="06705A12" w14:textId="405092CA" w:rsidR="00E116D9" w:rsidRPr="006A7846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</w:tbl>
    <w:p w14:paraId="2B8E6F2D" w14:textId="77777777" w:rsidR="00157562" w:rsidRPr="006A7846" w:rsidRDefault="00157562" w:rsidP="00292944">
      <w:pPr>
        <w:spacing w:after="0"/>
        <w:jc w:val="both"/>
        <w:rPr>
          <w:rFonts w:cs="Times New Roman"/>
          <w:b/>
          <w:color w:val="093048"/>
          <w:u w:val="single"/>
        </w:rPr>
      </w:pPr>
    </w:p>
    <w:tbl>
      <w:tblPr>
        <w:tblStyle w:val="TabloKlavuzu"/>
        <w:tblW w:w="0" w:type="auto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09"/>
        <w:gridCol w:w="5946"/>
      </w:tblGrid>
      <w:tr w:rsidR="00157562" w:rsidRPr="006A7846" w14:paraId="2818571F" w14:textId="77777777" w:rsidTr="001A04CA">
        <w:trPr>
          <w:gridAfter w:val="1"/>
          <w:wAfter w:w="5946" w:type="dxa"/>
          <w:trHeight w:val="397"/>
        </w:trPr>
        <w:tc>
          <w:tcPr>
            <w:tcW w:w="3109" w:type="dxa"/>
            <w:tcBorders>
              <w:left w:val="single" w:sz="4" w:space="0" w:color="auto"/>
              <w:right w:val="single" w:sz="4" w:space="0" w:color="auto"/>
            </w:tcBorders>
            <w:shd w:val="clear" w:color="auto" w:fill="093048"/>
            <w:vAlign w:val="center"/>
          </w:tcPr>
          <w:p w14:paraId="32D81E8A" w14:textId="661A8A85" w:rsidR="00157562" w:rsidRPr="006A7846" w:rsidRDefault="00157562" w:rsidP="00777DB5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 w:rsidRPr="006A7846">
              <w:rPr>
                <w:rFonts w:ascii="Times New Roman" w:hAnsi="Times New Roman" w:cs="Times New Roman"/>
                <w:color w:val="FFFFFF" w:themeColor="background1"/>
              </w:rPr>
              <w:t>Tez</w:t>
            </w:r>
            <w:r w:rsidR="00B729BF" w:rsidRPr="006A7846">
              <w:rPr>
                <w:rFonts w:ascii="Times New Roman" w:hAnsi="Times New Roman" w:cs="Times New Roman"/>
                <w:color w:val="FFFFFF" w:themeColor="background1"/>
              </w:rPr>
              <w:t>in Alanı:</w:t>
            </w:r>
          </w:p>
        </w:tc>
      </w:tr>
      <w:tr w:rsidR="00157562" w:rsidRPr="006A7846" w14:paraId="265F9AA6" w14:textId="77777777" w:rsidTr="001D6AA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5"/>
        </w:trPr>
        <w:tc>
          <w:tcPr>
            <w:tcW w:w="9055" w:type="dxa"/>
            <w:gridSpan w:val="2"/>
            <w:vAlign w:val="center"/>
          </w:tcPr>
          <w:p w14:paraId="460D7526" w14:textId="77777777" w:rsidR="00157562" w:rsidRPr="006A7846" w:rsidRDefault="00157562" w:rsidP="006A7846">
            <w:p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ezin İlgili Olduğu Alanı Seçiniz</w:t>
            </w:r>
          </w:p>
          <w:p w14:paraId="0D5407C7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Görevlileri Sendikacılığı ve Dayanışma Aidatı</w:t>
            </w:r>
          </w:p>
          <w:p w14:paraId="6BBB1004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Görevlileri Sendikacılığı ve Grev Hakkı</w:t>
            </w:r>
          </w:p>
          <w:p w14:paraId="02626889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Toplu Sözleşme Uygulamalarında Uyuşmazlıkların Çözümü</w:t>
            </w:r>
          </w:p>
          <w:p w14:paraId="145105A5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İstihdam Sistemi ve Sözleşmeli İstihdam</w:t>
            </w:r>
          </w:p>
          <w:p w14:paraId="0352556D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İstihdamında Hizmete Girişte Mülakat Uygulaması</w:t>
            </w:r>
          </w:p>
          <w:p w14:paraId="08A3EFD9" w14:textId="77777777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Personel Sisteminde Kadro Statüsü; Kamu İşçisi-Memur</w:t>
            </w:r>
          </w:p>
          <w:p w14:paraId="40A21DD7" w14:textId="1435029F" w:rsidR="00B729BF" w:rsidRPr="006A7846" w:rsidRDefault="00B729BF" w:rsidP="006A7846">
            <w:pPr>
              <w:pStyle w:val="ListeParagraf"/>
              <w:numPr>
                <w:ilvl w:val="0"/>
                <w:numId w:val="1"/>
              </w:numPr>
              <w:spacing w:line="300" w:lineRule="auto"/>
              <w:rPr>
                <w:rFonts w:ascii="Times New Roman" w:hAnsi="Times New Roman" w:cs="Times New Roman"/>
                <w:color w:val="093048"/>
              </w:rPr>
            </w:pPr>
            <w:r w:rsidRPr="006A7846">
              <w:rPr>
                <w:rFonts w:ascii="Times New Roman" w:hAnsi="Times New Roman" w:cs="Times New Roman"/>
                <w:color w:val="093048"/>
              </w:rPr>
              <w:t>Kamu Görevlilerinin Alım Gücünü Koruyacak İktisadi Modeller</w:t>
            </w:r>
          </w:p>
        </w:tc>
      </w:tr>
    </w:tbl>
    <w:p w14:paraId="4D392FE0" w14:textId="77777777" w:rsidR="00B729BF" w:rsidRDefault="00B729BF" w:rsidP="00292944">
      <w:pPr>
        <w:spacing w:after="0"/>
        <w:jc w:val="both"/>
        <w:rPr>
          <w:rFonts w:cs="Times New Roman"/>
          <w:b/>
          <w:color w:val="093048"/>
          <w:u w:val="single"/>
        </w:rPr>
      </w:pPr>
    </w:p>
    <w:p w14:paraId="2EE7F9F0" w14:textId="77777777" w:rsidR="002904CD" w:rsidRDefault="002904CD" w:rsidP="00292944">
      <w:pPr>
        <w:spacing w:after="0"/>
        <w:jc w:val="both"/>
        <w:rPr>
          <w:rFonts w:cs="Times New Roman"/>
          <w:b/>
          <w:color w:val="093048"/>
          <w:u w:val="single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5946"/>
      </w:tblGrid>
      <w:tr w:rsidR="002904CD" w:rsidRPr="006A7846" w14:paraId="6CB01D53" w14:textId="77777777" w:rsidTr="009225F3">
        <w:trPr>
          <w:trHeight w:val="397"/>
        </w:trPr>
        <w:tc>
          <w:tcPr>
            <w:tcW w:w="3114" w:type="dxa"/>
            <w:shd w:val="clear" w:color="auto" w:fill="093048"/>
            <w:vAlign w:val="center"/>
          </w:tcPr>
          <w:p w14:paraId="739F034A" w14:textId="504DC2AA" w:rsidR="002904CD" w:rsidRPr="006A7846" w:rsidRDefault="00AE726F" w:rsidP="009225F3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Tez Konusu:</w:t>
            </w:r>
          </w:p>
        </w:tc>
        <w:tc>
          <w:tcPr>
            <w:tcW w:w="5946" w:type="dxa"/>
            <w:tcBorders>
              <w:top w:val="nil"/>
              <w:right w:val="nil"/>
            </w:tcBorders>
            <w:vAlign w:val="center"/>
          </w:tcPr>
          <w:p w14:paraId="364E1609" w14:textId="77777777" w:rsidR="002904CD" w:rsidRPr="006A7846" w:rsidRDefault="002904CD" w:rsidP="009225F3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</w:p>
        </w:tc>
      </w:tr>
    </w:tbl>
    <w:p w14:paraId="55C48597" w14:textId="77777777" w:rsidR="002904CD" w:rsidRDefault="002904CD" w:rsidP="00292944">
      <w:pPr>
        <w:spacing w:after="0"/>
        <w:jc w:val="both"/>
        <w:rPr>
          <w:rFonts w:ascii="Times New Roman" w:hAnsi="Times New Roman" w:cs="Times New Roman"/>
          <w:color w:val="093048"/>
        </w:rPr>
      </w:pPr>
    </w:p>
    <w:p w14:paraId="16D06950" w14:textId="27E2AE78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>
        <w:rPr>
          <w:rFonts w:ascii="Times New Roman" w:hAnsi="Times New Roman" w:cs="Times New Roman"/>
          <w:b/>
          <w:bCs/>
          <w:color w:val="093048"/>
        </w:rPr>
        <w:t>a</w:t>
      </w:r>
      <w:r w:rsidRPr="001E71F2">
        <w:rPr>
          <w:rFonts w:ascii="Times New Roman" w:hAnsi="Times New Roman" w:cs="Times New Roman"/>
          <w:b/>
          <w:bCs/>
          <w:color w:val="093048"/>
        </w:rPr>
        <w:t>dı</w:t>
      </w:r>
    </w:p>
    <w:p w14:paraId="09A343ED" w14:textId="1A5438A4" w:rsidR="002904CD" w:rsidRDefault="001E71F2" w:rsidP="002904CD">
      <w:pPr>
        <w:spacing w:line="276" w:lineRule="auto"/>
        <w:rPr>
          <w:rFonts w:ascii="Times New Roman" w:hAnsi="Times New Roman" w:cs="Times New Roman"/>
          <w:b/>
          <w:bCs/>
          <w:color w:val="093048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93048"/>
          <w:sz w:val="24"/>
          <w:szCs w:val="24"/>
        </w:rPr>
        <w:t>-</w:t>
      </w:r>
    </w:p>
    <w:p w14:paraId="4A325832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  <w:b/>
          <w:bCs/>
          <w:color w:val="093048"/>
          <w:sz w:val="24"/>
          <w:szCs w:val="24"/>
        </w:rPr>
      </w:pPr>
    </w:p>
    <w:p w14:paraId="33DEA023" w14:textId="47330317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konusu anahtar kelimeler</w:t>
      </w:r>
    </w:p>
    <w:p w14:paraId="13BAED95" w14:textId="2C0D989D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D16AFFC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065D4EB4" w14:textId="6F61AF66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konusunun önemini ve ilgili literatürdeki yerini net ol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>.</w:t>
      </w:r>
    </w:p>
    <w:p w14:paraId="434661B1" w14:textId="20A478E2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A347AB5" w14:textId="77777777" w:rsidR="001E71F2" w:rsidRDefault="001E71F2" w:rsidP="002904CD">
      <w:pPr>
        <w:spacing w:line="276" w:lineRule="auto"/>
        <w:rPr>
          <w:rFonts w:ascii="Times New Roman" w:hAnsi="Times New Roman" w:cs="Times New Roman"/>
        </w:rPr>
      </w:pPr>
    </w:p>
    <w:p w14:paraId="111AD956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02F4C818" w14:textId="79E6C5BF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araştırma sorusunu ve ele aldığı problemi detaylı ol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>.</w:t>
      </w:r>
    </w:p>
    <w:p w14:paraId="6D914B83" w14:textId="60BE3244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6A375E87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  <w:b/>
          <w:bCs/>
          <w:color w:val="093048"/>
          <w:sz w:val="24"/>
          <w:szCs w:val="24"/>
        </w:rPr>
      </w:pPr>
    </w:p>
    <w:p w14:paraId="1819A09C" w14:textId="47A11F58" w:rsidR="002904CD" w:rsidRPr="00AE726F" w:rsidRDefault="002904CD" w:rsidP="00AE726F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y</w:t>
      </w:r>
      <w:r w:rsidRPr="001E71F2">
        <w:rPr>
          <w:rFonts w:ascii="Times New Roman" w:hAnsi="Times New Roman" w:cs="Times New Roman"/>
          <w:b/>
          <w:bCs/>
          <w:color w:val="093048"/>
        </w:rPr>
        <w:t>öntemi (</w:t>
      </w:r>
      <w:r w:rsidR="00AE726F">
        <w:rPr>
          <w:rFonts w:ascii="Times New Roman" w:hAnsi="Times New Roman" w:cs="Times New Roman"/>
          <w:b/>
          <w:bCs/>
          <w:color w:val="093048"/>
        </w:rPr>
        <w:t>tezde uygulanacak yöntemi -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teorik / analitik / deneysel çözüm yöntemleri</w:t>
      </w:r>
      <w:r w:rsidR="00AE726F">
        <w:rPr>
          <w:rFonts w:ascii="Times New Roman" w:hAnsi="Times New Roman" w:cs="Times New Roman"/>
          <w:b/>
          <w:bCs/>
          <w:color w:val="093048"/>
        </w:rPr>
        <w:t>ni-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 xml:space="preserve"> ve araştırma tekniklerini (veri toplama araçlarını ve analiz yöntemlerini) literatüre atıf yap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 xml:space="preserve">. </w:t>
      </w:r>
      <w:r w:rsidRPr="001E71F2">
        <w:rPr>
          <w:rFonts w:ascii="Times New Roman" w:hAnsi="Times New Roman" w:cs="Times New Roman"/>
          <w:b/>
          <w:bCs/>
          <w:color w:val="093048"/>
        </w:rPr>
        <w:t xml:space="preserve">Kullanılacak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yöntem ve araştırma tekniklerinin tezde ele alınan araştırma sorusunu ve problemleri çözümlemeye elverişli olduğunu açıklayınız.)</w:t>
      </w:r>
    </w:p>
    <w:p w14:paraId="7668BC00" w14:textId="11297166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2F98D98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6927B3E5" w14:textId="24C2C2B5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özgün değeri (tezin özgün değerini ilgili literatüre atıf yaparak açıklayınız.)</w:t>
      </w:r>
    </w:p>
    <w:p w14:paraId="4C5E5D6B" w14:textId="7DF00315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209FB83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08B5F6FB" w14:textId="0A18EF57" w:rsidR="002904CD" w:rsidRPr="001E71F2" w:rsidRDefault="002904CD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 w:rsidRPr="001E71F2">
        <w:rPr>
          <w:rFonts w:ascii="Times New Roman" w:hAnsi="Times New Roman" w:cs="Times New Roman"/>
          <w:b/>
          <w:bCs/>
          <w:color w:val="093048"/>
        </w:rPr>
        <w:t xml:space="preserve">Tezin Memur-Sen Yönetim Kurulu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 xml:space="preserve">kararıyla desteklenmesine karar verilen </w:t>
      </w:r>
      <w:r w:rsidRPr="001E71F2">
        <w:rPr>
          <w:rFonts w:ascii="Times New Roman" w:hAnsi="Times New Roman" w:cs="Times New Roman"/>
          <w:b/>
          <w:bCs/>
          <w:color w:val="093048"/>
        </w:rPr>
        <w:t xml:space="preserve">“Öncelikli Araştırma Konuları” </w:t>
      </w:r>
      <w:r w:rsidR="00AE726F" w:rsidRPr="001E71F2">
        <w:rPr>
          <w:rFonts w:ascii="Times New Roman" w:hAnsi="Times New Roman" w:cs="Times New Roman"/>
          <w:b/>
          <w:bCs/>
          <w:color w:val="093048"/>
        </w:rPr>
        <w:t>arasından seçtiğiniz alanla ilgisini ve bu alana doğrudan katkısını detaylı olarak açıklayınız</w:t>
      </w:r>
      <w:r w:rsidR="00AE726F">
        <w:rPr>
          <w:rFonts w:ascii="Times New Roman" w:hAnsi="Times New Roman" w:cs="Times New Roman"/>
          <w:b/>
          <w:bCs/>
          <w:color w:val="093048"/>
        </w:rPr>
        <w:t>.</w:t>
      </w:r>
    </w:p>
    <w:p w14:paraId="66AC76F5" w14:textId="7BB34332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020115CA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13742E61" w14:textId="7ABE33D0" w:rsidR="002904CD" w:rsidRPr="001E71F2" w:rsidRDefault="00AE726F" w:rsidP="002904CD">
      <w:pPr>
        <w:spacing w:after="0"/>
        <w:jc w:val="both"/>
        <w:rPr>
          <w:rFonts w:ascii="Times New Roman" w:hAnsi="Times New Roman" w:cs="Times New Roman"/>
          <w:b/>
          <w:bCs/>
          <w:color w:val="093048"/>
        </w:rPr>
      </w:pPr>
      <w:r>
        <w:rPr>
          <w:rFonts w:ascii="Times New Roman" w:hAnsi="Times New Roman" w:cs="Times New Roman"/>
          <w:b/>
          <w:bCs/>
          <w:color w:val="093048"/>
        </w:rPr>
        <w:t>Ç</w:t>
      </w:r>
      <w:r w:rsidRPr="001E71F2">
        <w:rPr>
          <w:rFonts w:ascii="Times New Roman" w:hAnsi="Times New Roman" w:cs="Times New Roman"/>
          <w:b/>
          <w:bCs/>
          <w:color w:val="093048"/>
        </w:rPr>
        <w:t xml:space="preserve">alışma </w:t>
      </w:r>
      <w:r>
        <w:rPr>
          <w:rFonts w:ascii="Times New Roman" w:hAnsi="Times New Roman" w:cs="Times New Roman"/>
          <w:b/>
          <w:bCs/>
          <w:color w:val="093048"/>
        </w:rPr>
        <w:t>T</w:t>
      </w:r>
      <w:r w:rsidRPr="001E71F2">
        <w:rPr>
          <w:rFonts w:ascii="Times New Roman" w:hAnsi="Times New Roman" w:cs="Times New Roman"/>
          <w:b/>
          <w:bCs/>
          <w:color w:val="093048"/>
        </w:rPr>
        <w:t>akvimi (tarih aralığı ve faaliyetler)</w:t>
      </w:r>
      <w:r>
        <w:rPr>
          <w:rFonts w:ascii="Times New Roman" w:hAnsi="Times New Roman" w:cs="Times New Roman"/>
          <w:b/>
          <w:bCs/>
          <w:color w:val="093048"/>
        </w:rPr>
        <w:t>.</w:t>
      </w:r>
    </w:p>
    <w:p w14:paraId="45155A5F" w14:textId="2725DE0F" w:rsidR="002904CD" w:rsidRDefault="001E71F2" w:rsidP="002904CD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668C8C3B" w14:textId="77777777" w:rsidR="002904CD" w:rsidRPr="002904CD" w:rsidRDefault="002904CD" w:rsidP="002904CD">
      <w:pPr>
        <w:spacing w:after="0" w:line="276" w:lineRule="auto"/>
        <w:rPr>
          <w:rFonts w:ascii="Times New Roman" w:hAnsi="Times New Roman" w:cs="Times New Roman"/>
        </w:rPr>
      </w:pPr>
    </w:p>
    <w:p w14:paraId="705DE45C" w14:textId="394EF181" w:rsidR="002904CD" w:rsidRDefault="002904CD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2493B0C4" w14:textId="50F10CF1" w:rsidR="004C1551" w:rsidRDefault="004C1551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4A8A6D2A" w14:textId="3B8AC883" w:rsidR="004C1551" w:rsidRDefault="004C1551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563B24C7" w14:textId="35FEC24E" w:rsidR="004C1551" w:rsidRDefault="004C1551" w:rsidP="002904CD">
      <w:pPr>
        <w:spacing w:line="276" w:lineRule="auto"/>
        <w:jc w:val="both"/>
        <w:rPr>
          <w:rFonts w:ascii="Times New Roman" w:hAnsi="Times New Roman" w:cs="Times New Roman"/>
          <w:color w:val="093048"/>
        </w:rPr>
      </w:pPr>
    </w:p>
    <w:p w14:paraId="3A11F6EB" w14:textId="2659C688" w:rsidR="004C1551" w:rsidRPr="00417AEA" w:rsidRDefault="004C1551" w:rsidP="004C1551">
      <w:pPr>
        <w:spacing w:before="240"/>
        <w:jc w:val="both"/>
        <w:rPr>
          <w:rFonts w:ascii="Times New Roman" w:hAnsi="Times New Roman" w:cs="Times New Roman"/>
          <w:color w:val="093048"/>
        </w:rPr>
      </w:pPr>
      <w:r w:rsidRPr="00417AEA">
        <w:rPr>
          <w:rFonts w:ascii="Times New Roman" w:hAnsi="Times New Roman" w:cs="Times New Roman"/>
          <w:color w:val="093048"/>
        </w:rPr>
        <w:t xml:space="preserve">Yukarıda sunduğum bilgilerin ve ekte paylaştığım belgelerin doğruluğunu beyan ediyorum. Herhangi bir yanlışlık, eksiklik ya da aykırılık olması durumunda </w:t>
      </w:r>
      <w:r w:rsidR="00D11F7F">
        <w:rPr>
          <w:rFonts w:ascii="Times New Roman" w:hAnsi="Times New Roman" w:cs="Times New Roman"/>
          <w:color w:val="093048"/>
        </w:rPr>
        <w:t>bursun</w:t>
      </w:r>
      <w:r w:rsidR="007C3607">
        <w:rPr>
          <w:rFonts w:ascii="Times New Roman" w:hAnsi="Times New Roman" w:cs="Times New Roman"/>
          <w:color w:val="093048"/>
        </w:rPr>
        <w:t xml:space="preserve"> kesilmesini</w:t>
      </w:r>
      <w:bookmarkStart w:id="0" w:name="_GoBack"/>
      <w:bookmarkEnd w:id="0"/>
      <w:r w:rsidRPr="00417AEA">
        <w:rPr>
          <w:rFonts w:ascii="Times New Roman" w:hAnsi="Times New Roman" w:cs="Times New Roman"/>
          <w:color w:val="093048"/>
        </w:rPr>
        <w:t xml:space="preserve"> şimdiden kabul ediyorum.</w:t>
      </w:r>
    </w:p>
    <w:p w14:paraId="50E58D8C" w14:textId="02D79BA5" w:rsidR="00157562" w:rsidRDefault="00157562" w:rsidP="00292944">
      <w:pPr>
        <w:spacing w:after="0"/>
        <w:jc w:val="both"/>
        <w:rPr>
          <w:rFonts w:cs="Times New Roman"/>
          <w:b/>
          <w:color w:val="093048"/>
          <w:szCs w:val="20"/>
          <w:u w:val="single"/>
        </w:rPr>
      </w:pPr>
    </w:p>
    <w:p w14:paraId="67E7AE12" w14:textId="77777777" w:rsidR="00157562" w:rsidRPr="00417AEA" w:rsidRDefault="00157562" w:rsidP="004C1551">
      <w:pPr>
        <w:spacing w:after="0"/>
        <w:jc w:val="right"/>
        <w:rPr>
          <w:rFonts w:cs="Times New Roman"/>
          <w:b/>
          <w:color w:val="093048"/>
          <w:szCs w:val="20"/>
          <w:u w:val="single"/>
        </w:rPr>
      </w:pPr>
    </w:p>
    <w:p w14:paraId="78122446" w14:textId="1477F542" w:rsidR="00CA660F" w:rsidRDefault="00CA660F" w:rsidP="004C1551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  <w:r w:rsidRPr="00417AEA">
        <w:rPr>
          <w:rFonts w:ascii="Times New Roman" w:hAnsi="Times New Roman" w:cs="Times New Roman"/>
          <w:b/>
          <w:color w:val="093048"/>
        </w:rPr>
        <w:t>Tarih:</w:t>
      </w:r>
      <w:r w:rsidR="001D6AAE" w:rsidRPr="00417AEA">
        <w:rPr>
          <w:rFonts w:ascii="Times New Roman" w:hAnsi="Times New Roman" w:cs="Times New Roman"/>
          <w:b/>
          <w:color w:val="093048"/>
        </w:rPr>
        <w:t xml:space="preserve"> …/…</w:t>
      </w:r>
      <w:r w:rsidRPr="00417AEA">
        <w:rPr>
          <w:rFonts w:ascii="Times New Roman" w:hAnsi="Times New Roman" w:cs="Times New Roman"/>
          <w:b/>
          <w:color w:val="093048"/>
        </w:rPr>
        <w:t>/20…</w:t>
      </w:r>
    </w:p>
    <w:p w14:paraId="59089527" w14:textId="77777777" w:rsidR="004C1551" w:rsidRDefault="004C1551" w:rsidP="004C1551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</w:p>
    <w:p w14:paraId="42A0EB51" w14:textId="77777777" w:rsidR="004C1551" w:rsidRPr="00417AEA" w:rsidRDefault="004C1551" w:rsidP="004C1551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</w:p>
    <w:p w14:paraId="37B7CDC2" w14:textId="5FB6C713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  <w:r>
        <w:rPr>
          <w:rFonts w:ascii="Times New Roman" w:hAnsi="Times New Roman" w:cs="Times New Roman"/>
          <w:b/>
          <w:color w:val="093048"/>
        </w:rPr>
        <w:t>Öğrenci Ad-Soyad-</w:t>
      </w:r>
      <w:r w:rsidR="00CA660F" w:rsidRPr="00417AEA">
        <w:rPr>
          <w:rFonts w:ascii="Times New Roman" w:hAnsi="Times New Roman" w:cs="Times New Roman"/>
          <w:b/>
          <w:color w:val="093048"/>
        </w:rPr>
        <w:t>İmza</w:t>
      </w:r>
    </w:p>
    <w:p w14:paraId="02001A85" w14:textId="59060208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5688E312" w14:textId="5C7C052D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1CDF6ECF" w14:textId="42AABE69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2B57995D" w14:textId="5AA348BE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452A978F" w14:textId="77777777" w:rsidR="004C1551" w:rsidRDefault="004C1551" w:rsidP="004C1551">
      <w:pPr>
        <w:contextualSpacing/>
        <w:jc w:val="center"/>
        <w:rPr>
          <w:rFonts w:ascii="Times New Roman" w:hAnsi="Times New Roman" w:cs="Times New Roman"/>
          <w:b/>
          <w:color w:val="093048"/>
        </w:rPr>
      </w:pPr>
    </w:p>
    <w:p w14:paraId="6B068258" w14:textId="15EDD2A5" w:rsidR="00CA660F" w:rsidRPr="00417AEA" w:rsidRDefault="004C1551" w:rsidP="004C1551">
      <w:pPr>
        <w:contextualSpacing/>
        <w:jc w:val="center"/>
        <w:rPr>
          <w:rFonts w:ascii="Times New Roman" w:hAnsi="Times New Roman" w:cs="Times New Roman"/>
          <w:color w:val="093048"/>
        </w:rPr>
      </w:pPr>
      <w:r>
        <w:rPr>
          <w:rFonts w:ascii="Times New Roman" w:hAnsi="Times New Roman" w:cs="Times New Roman"/>
          <w:b/>
          <w:color w:val="093048"/>
        </w:rPr>
        <w:t>Danışman Ad-Soyad-İmza</w:t>
      </w:r>
    </w:p>
    <w:sectPr w:rsidR="00CA660F" w:rsidRPr="00417AEA" w:rsidSect="00C0018D">
      <w:pgSz w:w="11906" w:h="16838"/>
      <w:pgMar w:top="284" w:right="1418" w:bottom="289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34406" w14:textId="77777777" w:rsidR="001B685C" w:rsidRDefault="001B685C" w:rsidP="007847C8">
      <w:pPr>
        <w:spacing w:after="0" w:line="240" w:lineRule="auto"/>
      </w:pPr>
      <w:r>
        <w:separator/>
      </w:r>
    </w:p>
  </w:endnote>
  <w:endnote w:type="continuationSeparator" w:id="0">
    <w:p w14:paraId="43F69030" w14:textId="77777777" w:rsidR="001B685C" w:rsidRDefault="001B685C" w:rsidP="00784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7AEB9" w14:textId="77777777" w:rsidR="001B685C" w:rsidRDefault="001B685C" w:rsidP="007847C8">
      <w:pPr>
        <w:spacing w:after="0" w:line="240" w:lineRule="auto"/>
      </w:pPr>
      <w:r>
        <w:separator/>
      </w:r>
    </w:p>
  </w:footnote>
  <w:footnote w:type="continuationSeparator" w:id="0">
    <w:p w14:paraId="0C2FE77D" w14:textId="77777777" w:rsidR="001B685C" w:rsidRDefault="001B685C" w:rsidP="00784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BB3"/>
    <w:multiLevelType w:val="hybridMultilevel"/>
    <w:tmpl w:val="1BAACD96"/>
    <w:lvl w:ilvl="0" w:tplc="7F2064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77B92"/>
    <w:multiLevelType w:val="hybridMultilevel"/>
    <w:tmpl w:val="E8E0892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44E63"/>
    <w:multiLevelType w:val="hybridMultilevel"/>
    <w:tmpl w:val="E2A8EFB2"/>
    <w:lvl w:ilvl="0" w:tplc="073E17E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0"/>
        <w:szCs w:val="3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895C27"/>
    <w:multiLevelType w:val="hybridMultilevel"/>
    <w:tmpl w:val="1CBA64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C1MDMzMjY2N7JQ0lEKTi0uzszPAykwrgUAVbxQeSwAAAA="/>
  </w:docVars>
  <w:rsids>
    <w:rsidRoot w:val="00A47508"/>
    <w:rsid w:val="00061069"/>
    <w:rsid w:val="00112745"/>
    <w:rsid w:val="001225E0"/>
    <w:rsid w:val="00140285"/>
    <w:rsid w:val="00157562"/>
    <w:rsid w:val="00171F44"/>
    <w:rsid w:val="00182A1E"/>
    <w:rsid w:val="001864F0"/>
    <w:rsid w:val="001A04CA"/>
    <w:rsid w:val="001B685C"/>
    <w:rsid w:val="001D6AAE"/>
    <w:rsid w:val="001E71F2"/>
    <w:rsid w:val="00237649"/>
    <w:rsid w:val="00251DDC"/>
    <w:rsid w:val="00285874"/>
    <w:rsid w:val="002904CD"/>
    <w:rsid w:val="00292944"/>
    <w:rsid w:val="002E20DC"/>
    <w:rsid w:val="00344A0B"/>
    <w:rsid w:val="00385418"/>
    <w:rsid w:val="00402F85"/>
    <w:rsid w:val="00404541"/>
    <w:rsid w:val="00417AEA"/>
    <w:rsid w:val="00432A4A"/>
    <w:rsid w:val="004C1551"/>
    <w:rsid w:val="004F3058"/>
    <w:rsid w:val="005118F1"/>
    <w:rsid w:val="00517B2F"/>
    <w:rsid w:val="005D0A0C"/>
    <w:rsid w:val="005F55E0"/>
    <w:rsid w:val="005F770F"/>
    <w:rsid w:val="00620288"/>
    <w:rsid w:val="006551F7"/>
    <w:rsid w:val="00697FF5"/>
    <w:rsid w:val="006A7846"/>
    <w:rsid w:val="006B53FB"/>
    <w:rsid w:val="00756B72"/>
    <w:rsid w:val="007847C8"/>
    <w:rsid w:val="007A4A3B"/>
    <w:rsid w:val="007C3607"/>
    <w:rsid w:val="00815881"/>
    <w:rsid w:val="00844555"/>
    <w:rsid w:val="00862CC3"/>
    <w:rsid w:val="00884EC5"/>
    <w:rsid w:val="00896DC0"/>
    <w:rsid w:val="008E4DDD"/>
    <w:rsid w:val="00900D41"/>
    <w:rsid w:val="009137F6"/>
    <w:rsid w:val="00975E56"/>
    <w:rsid w:val="009D7921"/>
    <w:rsid w:val="00A428C9"/>
    <w:rsid w:val="00A47508"/>
    <w:rsid w:val="00AA351E"/>
    <w:rsid w:val="00AE726F"/>
    <w:rsid w:val="00B16AE0"/>
    <w:rsid w:val="00B30DC9"/>
    <w:rsid w:val="00B43417"/>
    <w:rsid w:val="00B729BF"/>
    <w:rsid w:val="00BA00BD"/>
    <w:rsid w:val="00BB5DFD"/>
    <w:rsid w:val="00BC45F0"/>
    <w:rsid w:val="00C0018D"/>
    <w:rsid w:val="00C740F2"/>
    <w:rsid w:val="00CA660F"/>
    <w:rsid w:val="00D11F7F"/>
    <w:rsid w:val="00D17443"/>
    <w:rsid w:val="00D52A7C"/>
    <w:rsid w:val="00D7330F"/>
    <w:rsid w:val="00D97DCD"/>
    <w:rsid w:val="00DF1F7D"/>
    <w:rsid w:val="00DF249C"/>
    <w:rsid w:val="00E00395"/>
    <w:rsid w:val="00E116D9"/>
    <w:rsid w:val="00E43C79"/>
    <w:rsid w:val="00E43E0F"/>
    <w:rsid w:val="00E931A1"/>
    <w:rsid w:val="00EF1BF6"/>
    <w:rsid w:val="00F06D14"/>
    <w:rsid w:val="00F92EC2"/>
    <w:rsid w:val="00FA792F"/>
    <w:rsid w:val="00FD318A"/>
    <w:rsid w:val="00FF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5FD52"/>
  <w15:chartTrackingRefBased/>
  <w15:docId w15:val="{FAA502BE-C453-41F5-B530-D1D6EF5C9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F1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551F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47C8"/>
  </w:style>
  <w:style w:type="paragraph" w:styleId="AltBilgi">
    <w:name w:val="footer"/>
    <w:basedOn w:val="Normal"/>
    <w:link w:val="Al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47C8"/>
  </w:style>
  <w:style w:type="paragraph" w:styleId="BalonMetni">
    <w:name w:val="Balloon Text"/>
    <w:basedOn w:val="Normal"/>
    <w:link w:val="BalonMetniChar"/>
    <w:uiPriority w:val="99"/>
    <w:semiHidden/>
    <w:unhideWhenUsed/>
    <w:rsid w:val="00975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5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3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E371D-DE79-48EA-B2B9-37953DC08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DELL</cp:lastModifiedBy>
  <cp:revision>6</cp:revision>
  <cp:lastPrinted>2023-12-12T06:50:00Z</cp:lastPrinted>
  <dcterms:created xsi:type="dcterms:W3CDTF">2024-07-12T10:22:00Z</dcterms:created>
  <dcterms:modified xsi:type="dcterms:W3CDTF">2024-07-13T12:33:00Z</dcterms:modified>
</cp:coreProperties>
</file>